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401A1" w:rsidRDefault="00A77A56" w:rsidP="00E32F5D">
      <w:pPr>
        <w:ind w:left="-426" w:right="-858"/>
      </w:pPr>
      <w:r>
        <w:rPr>
          <w:noProof/>
          <w:lang w:val="el-GR" w:eastAsia="el-GR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5381625</wp:posOffset>
            </wp:positionH>
            <wp:positionV relativeFrom="paragraph">
              <wp:posOffset>0</wp:posOffset>
            </wp:positionV>
            <wp:extent cx="1066800" cy="1058545"/>
            <wp:effectExtent l="0" t="0" r="0" b="8255"/>
            <wp:wrapSquare wrapText="bothSides"/>
            <wp:docPr id="2" name="Picture 2" descr="C:\Users\sfoukara\AppData\Local\Microsoft\Windows\INetCache\Content.Word\psp-logo-non-transparen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foukara\AppData\Local\Microsoft\Windows\INetCache\Content.Word\psp-logo-non-transparent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58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lang w:val="el-GR" w:eastAsia="el-GR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margin">
              <wp:posOffset>-523875</wp:posOffset>
            </wp:positionH>
            <wp:positionV relativeFrom="margin">
              <wp:posOffset>-28575</wp:posOffset>
            </wp:positionV>
            <wp:extent cx="1724025" cy="692785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in green RGB-01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025" cy="692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34C07" w:rsidRDefault="00134C07" w:rsidP="009E4499">
      <w:pPr>
        <w:ind w:left="-426" w:right="-858"/>
      </w:pPr>
    </w:p>
    <w:p w:rsidR="00A77A56" w:rsidRPr="00C514AF" w:rsidRDefault="00A77A56" w:rsidP="00E32F5D">
      <w:pPr>
        <w:ind w:left="-426" w:right="-858"/>
      </w:pPr>
    </w:p>
    <w:p w:rsidR="008727DE" w:rsidRDefault="00A77A56" w:rsidP="003F4BEC">
      <w:pPr>
        <w:ind w:right="-858"/>
        <w:jc w:val="center"/>
        <w:rPr>
          <w:b/>
          <w:lang w:val="el-GR"/>
        </w:rPr>
      </w:pPr>
      <w:r>
        <w:rPr>
          <w:b/>
          <w:lang w:val="el-GR"/>
        </w:rPr>
        <w:tab/>
      </w:r>
      <w:r w:rsidR="008727DE">
        <w:rPr>
          <w:b/>
          <w:lang w:val="el-GR"/>
        </w:rPr>
        <w:t>Δελτίο Τύπου:</w:t>
      </w:r>
    </w:p>
    <w:p w:rsidR="000401A1" w:rsidRPr="00B333A0" w:rsidRDefault="00134C07" w:rsidP="00C87D05">
      <w:pPr>
        <w:ind w:left="-426" w:right="-858" w:firstLine="709"/>
        <w:jc w:val="center"/>
        <w:rPr>
          <w:b/>
          <w:lang w:val="el-GR"/>
        </w:rPr>
      </w:pPr>
      <w:r>
        <w:rPr>
          <w:b/>
          <w:lang w:val="el-GR"/>
        </w:rPr>
        <w:t>Το</w:t>
      </w:r>
      <w:r w:rsidR="001D7427">
        <w:rPr>
          <w:b/>
          <w:lang w:val="el-GR"/>
        </w:rPr>
        <w:t xml:space="preserve"> </w:t>
      </w:r>
      <w:r w:rsidR="00BC41E6" w:rsidRPr="00BC41E6">
        <w:rPr>
          <w:b/>
          <w:lang w:val="de-DE"/>
        </w:rPr>
        <w:t>VentureGarden</w:t>
      </w:r>
      <w:r w:rsidR="001D7427">
        <w:rPr>
          <w:b/>
          <w:lang w:val="el-GR"/>
        </w:rPr>
        <w:t xml:space="preserve"> </w:t>
      </w:r>
      <w:r w:rsidR="009E4499">
        <w:rPr>
          <w:b/>
          <w:lang w:val="el-GR"/>
        </w:rPr>
        <w:t>φέρνει</w:t>
      </w:r>
      <w:r w:rsidR="001D7427">
        <w:rPr>
          <w:b/>
          <w:lang w:val="el-GR"/>
        </w:rPr>
        <w:t xml:space="preserve"> </w:t>
      </w:r>
      <w:r w:rsidR="00C87D05" w:rsidRPr="009E4499">
        <w:rPr>
          <w:b/>
          <w:lang w:val="el-GR"/>
        </w:rPr>
        <w:t>τ</w:t>
      </w:r>
      <w:r w:rsidR="00BC41E6" w:rsidRPr="009E4499">
        <w:rPr>
          <w:b/>
          <w:lang w:val="el-GR"/>
        </w:rPr>
        <w:t>ο</w:t>
      </w:r>
      <w:r w:rsidR="001D7427">
        <w:rPr>
          <w:b/>
          <w:lang w:val="el-GR"/>
        </w:rPr>
        <w:t xml:space="preserve"> </w:t>
      </w:r>
      <w:proofErr w:type="spellStart"/>
      <w:r w:rsidR="000401A1" w:rsidRPr="00C87D05">
        <w:rPr>
          <w:b/>
          <w:lang w:val="de-DE"/>
        </w:rPr>
        <w:t>GreenHouse</w:t>
      </w:r>
      <w:proofErr w:type="spellEnd"/>
      <w:r w:rsidR="00B333A0">
        <w:rPr>
          <w:b/>
          <w:lang w:val="el-GR"/>
        </w:rPr>
        <w:t xml:space="preserve"> στην Πάτρα</w:t>
      </w:r>
      <w:r w:rsidR="00E32F5D" w:rsidRPr="00B333A0">
        <w:rPr>
          <w:b/>
          <w:lang w:val="el-GR"/>
        </w:rPr>
        <w:br/>
      </w:r>
      <w:r w:rsidR="00B333A0">
        <w:rPr>
          <w:b/>
          <w:lang w:val="el-GR"/>
        </w:rPr>
        <w:t>11-13 Μαΐου</w:t>
      </w:r>
    </w:p>
    <w:p w:rsidR="000401A1" w:rsidRPr="00B333A0" w:rsidRDefault="000401A1" w:rsidP="00E32F5D">
      <w:pPr>
        <w:ind w:left="-426" w:right="-858"/>
        <w:jc w:val="both"/>
        <w:rPr>
          <w:lang w:val="el-GR"/>
        </w:rPr>
      </w:pPr>
    </w:p>
    <w:p w:rsidR="008727DE" w:rsidRPr="00A52D00" w:rsidRDefault="00C87D05" w:rsidP="00E32F5D">
      <w:pPr>
        <w:ind w:left="-426" w:right="-858"/>
        <w:jc w:val="both"/>
        <w:rPr>
          <w:lang w:val="el-GR"/>
        </w:rPr>
      </w:pPr>
      <w:r>
        <w:rPr>
          <w:lang w:val="el-GR"/>
        </w:rPr>
        <w:t xml:space="preserve">Το </w:t>
      </w:r>
      <w:proofErr w:type="spellStart"/>
      <w:r w:rsidR="002112C0" w:rsidRPr="00A52D00">
        <w:t>VentureGarden</w:t>
      </w:r>
      <w:proofErr w:type="spellEnd"/>
      <w:r w:rsidRPr="00A52D00">
        <w:rPr>
          <w:lang w:val="el-GR"/>
        </w:rPr>
        <w:t>με τ</w:t>
      </w:r>
      <w:r w:rsidR="003F4BEC" w:rsidRPr="00A52D00">
        <w:rPr>
          <w:lang w:val="el-GR"/>
        </w:rPr>
        <w:t xml:space="preserve">ην υποστήριξη του </w:t>
      </w:r>
      <w:hyperlink r:id="rId8" w:history="1">
        <w:r w:rsidR="00B333A0">
          <w:rPr>
            <w:rStyle w:val="-"/>
            <w:lang w:val="el-GR"/>
          </w:rPr>
          <w:t>Επιστημονικού Πάρκου Πατρών</w:t>
        </w:r>
      </w:hyperlink>
      <w:r w:rsidRPr="00A52D00">
        <w:rPr>
          <w:lang w:val="el-GR"/>
        </w:rPr>
        <w:t xml:space="preserve"> φέρνει </w:t>
      </w:r>
      <w:r w:rsidR="002112C0" w:rsidRPr="00A52D00">
        <w:rPr>
          <w:lang w:val="el-GR"/>
        </w:rPr>
        <w:t xml:space="preserve">το </w:t>
      </w:r>
      <w:proofErr w:type="spellStart"/>
      <w:r w:rsidR="002112C0" w:rsidRPr="00A52D00">
        <w:rPr>
          <w:b/>
        </w:rPr>
        <w:t>GreenHouse</w:t>
      </w:r>
      <w:proofErr w:type="spellEnd"/>
      <w:r w:rsidR="00B333A0">
        <w:rPr>
          <w:lang w:val="el-GR"/>
        </w:rPr>
        <w:t xml:space="preserve">στην Πάτρα </w:t>
      </w:r>
      <w:r w:rsidR="00AA258A" w:rsidRPr="00A52D00">
        <w:rPr>
          <w:lang w:val="el-GR"/>
        </w:rPr>
        <w:t xml:space="preserve">από </w:t>
      </w:r>
      <w:r w:rsidR="00B333A0" w:rsidRPr="00B333A0">
        <w:rPr>
          <w:lang w:val="el-GR"/>
        </w:rPr>
        <w:t>11 έως 13 Μαΐου 2018</w:t>
      </w:r>
      <w:r w:rsidR="008727DE" w:rsidRPr="00A52D00">
        <w:rPr>
          <w:lang w:val="el-GR"/>
        </w:rPr>
        <w:t xml:space="preserve">. </w:t>
      </w:r>
      <w:r w:rsidR="00BC41E6" w:rsidRPr="00A52D00">
        <w:rPr>
          <w:lang w:val="el-GR"/>
        </w:rPr>
        <w:t>Τ</w:t>
      </w:r>
      <w:proofErr w:type="spellStart"/>
      <w:r w:rsidR="000401A1" w:rsidRPr="00A52D00">
        <w:t>o</w:t>
      </w:r>
      <w:r w:rsidR="000401A1" w:rsidRPr="00A52D00">
        <w:rPr>
          <w:b/>
        </w:rPr>
        <w:t>GreenHouse</w:t>
      </w:r>
      <w:proofErr w:type="spellEnd"/>
      <w:r w:rsidR="000401A1" w:rsidRPr="00A52D00">
        <w:rPr>
          <w:lang w:val="el-GR"/>
        </w:rPr>
        <w:t xml:space="preserve"> είναι </w:t>
      </w:r>
      <w:r w:rsidR="009A488B" w:rsidRPr="00A52D00">
        <w:rPr>
          <w:lang w:val="el-GR"/>
        </w:rPr>
        <w:t xml:space="preserve">ένα </w:t>
      </w:r>
      <w:r w:rsidR="00FB59E9" w:rsidRPr="00A52D00">
        <w:rPr>
          <w:b/>
          <w:lang w:val="el-GR"/>
        </w:rPr>
        <w:t xml:space="preserve">δωρεάν </w:t>
      </w:r>
      <w:r w:rsidR="009A488B" w:rsidRPr="00A52D00">
        <w:rPr>
          <w:b/>
          <w:lang w:val="el-GR"/>
        </w:rPr>
        <w:t>εντατικό εκπαιδευτικό τριήμερο</w:t>
      </w:r>
      <w:r w:rsidR="009A488B" w:rsidRPr="00A52D00">
        <w:rPr>
          <w:lang w:val="el-GR"/>
        </w:rPr>
        <w:t xml:space="preserve"> που βοηθά τους συμμετέχοντες να έρθουν πιο κοντά στην </w:t>
      </w:r>
      <w:r w:rsidR="00BC41E6" w:rsidRPr="00A52D00">
        <w:rPr>
          <w:lang w:val="el-GR"/>
        </w:rPr>
        <w:t xml:space="preserve">επιχειρηματική σκέψη και δράση! </w:t>
      </w:r>
    </w:p>
    <w:p w:rsidR="003B38C9" w:rsidRPr="00A52D00" w:rsidRDefault="009A488B" w:rsidP="003B38C9">
      <w:pPr>
        <w:ind w:left="-426" w:right="-858"/>
        <w:jc w:val="both"/>
        <w:rPr>
          <w:lang w:val="el-GR"/>
        </w:rPr>
      </w:pPr>
      <w:r w:rsidRPr="00A52D00">
        <w:rPr>
          <w:lang w:val="el-GR"/>
        </w:rPr>
        <w:t xml:space="preserve">Στόχος του </w:t>
      </w:r>
      <w:proofErr w:type="spellStart"/>
      <w:r w:rsidRPr="00A52D00">
        <w:rPr>
          <w:b/>
        </w:rPr>
        <w:t>GreenHouse</w:t>
      </w:r>
      <w:proofErr w:type="spellEnd"/>
      <w:r w:rsidRPr="00A52D00">
        <w:rPr>
          <w:lang w:val="el-GR"/>
        </w:rPr>
        <w:t xml:space="preserve"> είναι να βοηθήσει όσους έχουν μια</w:t>
      </w:r>
      <w:r w:rsidR="009E4499" w:rsidRPr="00A52D00">
        <w:rPr>
          <w:lang w:val="el-GR"/>
        </w:rPr>
        <w:t xml:space="preserve"> επιχειρηματική ιδέα, αλλά και όσους ενδιαφέρονται να μάθουν περισσότερα για την </w:t>
      </w:r>
      <w:proofErr w:type="spellStart"/>
      <w:r w:rsidR="009E4499" w:rsidRPr="00A52D00">
        <w:rPr>
          <w:lang w:val="el-GR"/>
        </w:rPr>
        <w:t>επιχειρηματικότητα</w:t>
      </w:r>
      <w:r w:rsidR="0038548D" w:rsidRPr="00A52D00">
        <w:rPr>
          <w:lang w:val="el-GR"/>
        </w:rPr>
        <w:t>,</w:t>
      </w:r>
      <w:r w:rsidRPr="00A52D00">
        <w:rPr>
          <w:lang w:val="el-GR"/>
        </w:rPr>
        <w:t>να</w:t>
      </w:r>
      <w:proofErr w:type="spellEnd"/>
      <w:r w:rsidRPr="00A52D00">
        <w:rPr>
          <w:lang w:val="el-GR"/>
        </w:rPr>
        <w:t xml:space="preserve"> αξιοποιήσουν εύκολα εργαλεία και </w:t>
      </w:r>
      <w:r w:rsidRPr="00A52D00">
        <w:rPr>
          <w:b/>
          <w:lang w:val="el-GR"/>
        </w:rPr>
        <w:t>να μειώσουν το ρίσκο τους</w:t>
      </w:r>
      <w:r w:rsidR="003B38C9" w:rsidRPr="00A52D00">
        <w:rPr>
          <w:lang w:val="el-GR"/>
        </w:rPr>
        <w:t xml:space="preserve">. Το </w:t>
      </w:r>
      <w:proofErr w:type="spellStart"/>
      <w:r w:rsidR="003B38C9" w:rsidRPr="00A52D00">
        <w:rPr>
          <w:b/>
        </w:rPr>
        <w:t>GreenHouse</w:t>
      </w:r>
      <w:proofErr w:type="spellEnd"/>
      <w:r w:rsidR="00B333A0">
        <w:rPr>
          <w:lang w:val="el-GR"/>
        </w:rPr>
        <w:t xml:space="preserve"> θα ξεκινήσει το μεσημέρι</w:t>
      </w:r>
      <w:r w:rsidR="003B38C9" w:rsidRPr="00A52D00">
        <w:rPr>
          <w:lang w:val="el-GR"/>
        </w:rPr>
        <w:t xml:space="preserve"> της Παρασκευής </w:t>
      </w:r>
      <w:r w:rsidR="00B333A0">
        <w:rPr>
          <w:lang w:val="el-GR"/>
        </w:rPr>
        <w:t xml:space="preserve">11 Μαΐου </w:t>
      </w:r>
      <w:r w:rsidR="003B38C9" w:rsidRPr="00A52D00">
        <w:rPr>
          <w:lang w:val="el-GR"/>
        </w:rPr>
        <w:t xml:space="preserve"> και θα ολοκληρωθεί το μεσημέρι της Κυριακής </w:t>
      </w:r>
      <w:r w:rsidR="00B333A0">
        <w:rPr>
          <w:lang w:val="el-GR"/>
        </w:rPr>
        <w:t>13 Μαΐου</w:t>
      </w:r>
      <w:r w:rsidR="003B38C9" w:rsidRPr="00A52D00">
        <w:rPr>
          <w:lang w:val="el-GR"/>
        </w:rPr>
        <w:t>. Θα πραγματοποιηθεί στον φιλόξενο χώρο του</w:t>
      </w:r>
      <w:r w:rsidR="00B333A0">
        <w:rPr>
          <w:lang w:val="el-GR"/>
        </w:rPr>
        <w:t xml:space="preserve"> Επιστημονικού Πάρκου (Οδός Σταδίου, 26504)</w:t>
      </w:r>
      <w:r w:rsidR="003B38C9" w:rsidRPr="00A52D00">
        <w:rPr>
          <w:lang w:val="el-GR"/>
        </w:rPr>
        <w:t>.</w:t>
      </w:r>
    </w:p>
    <w:p w:rsidR="009A488B" w:rsidRDefault="003B38C9" w:rsidP="003B38C9">
      <w:pPr>
        <w:ind w:left="-426" w:right="-858"/>
        <w:jc w:val="both"/>
        <w:rPr>
          <w:lang w:val="el-GR"/>
        </w:rPr>
      </w:pPr>
      <w:r w:rsidRPr="00A52D00">
        <w:rPr>
          <w:lang w:val="el-GR"/>
        </w:rPr>
        <w:t>Στο σύντομο αυτό τριήμερο εξετάζουμε κάθε</w:t>
      </w:r>
      <w:r>
        <w:rPr>
          <w:lang w:val="el-GR"/>
        </w:rPr>
        <w:t xml:space="preserve"> ιδέα σε βάθος και ετοιμάζουμε μια τελική παρουσίαση (ένα </w:t>
      </w:r>
      <w:r>
        <w:t>pitch</w:t>
      </w:r>
      <w:r>
        <w:rPr>
          <w:lang w:val="el-GR"/>
        </w:rPr>
        <w:t xml:space="preserve">). Οι συμμετέχοντες με τις καλύτερες ιδέες θα έχουν τη δυνατότητα να συνεχίσουν στο πλήρες εκπαιδευτικό πρόγραμμα του επόμενο κύκλου του </w:t>
      </w:r>
      <w:proofErr w:type="spellStart"/>
      <w:r w:rsidRPr="00BC41E6">
        <w:rPr>
          <w:b/>
        </w:rPr>
        <w:t>VentureGarden</w:t>
      </w:r>
      <w:proofErr w:type="spellEnd"/>
      <w:r>
        <w:rPr>
          <w:lang w:val="el-GR"/>
        </w:rPr>
        <w:t>στην Αθήνα παρακολουθώντας από απόσταση (</w:t>
      </w:r>
      <w:proofErr w:type="spellStart"/>
      <w:r>
        <w:t>distancelearning</w:t>
      </w:r>
      <w:proofErr w:type="spellEnd"/>
      <w:r w:rsidRPr="00C514AF">
        <w:rPr>
          <w:lang w:val="el-GR"/>
        </w:rPr>
        <w:t>)</w:t>
      </w:r>
      <w:r>
        <w:rPr>
          <w:lang w:val="el-GR"/>
        </w:rPr>
        <w:t xml:space="preserve">. </w:t>
      </w:r>
    </w:p>
    <w:p w:rsidR="001F7C76" w:rsidRDefault="001F7C76" w:rsidP="00E32F5D">
      <w:pPr>
        <w:ind w:left="-426" w:right="-858"/>
        <w:jc w:val="both"/>
        <w:rPr>
          <w:lang w:val="el-GR"/>
        </w:rPr>
      </w:pPr>
      <w:bookmarkStart w:id="0" w:name="_GoBack"/>
      <w:r>
        <w:rPr>
          <w:lang w:val="el-GR"/>
        </w:rPr>
        <w:t xml:space="preserve">Το </w:t>
      </w:r>
      <w:hyperlink r:id="rId9" w:history="1">
        <w:proofErr w:type="spellStart"/>
        <w:r w:rsidRPr="003B273D">
          <w:rPr>
            <w:rStyle w:val="-"/>
            <w:b/>
          </w:rPr>
          <w:t>VentureGarden</w:t>
        </w:r>
        <w:proofErr w:type="spellEnd"/>
      </w:hyperlink>
      <w:r>
        <w:rPr>
          <w:lang w:val="el-GR"/>
        </w:rPr>
        <w:t>είναι ένα εκπαιδευτικό πρόγραμμα υποστήριξης νέων επιχειρηματιών και ανθρώπων που βρίσκονται στο στάδιο επιχειρηματικής αναζήτησης και θέλουν να λάβουν την απαραίτητη εκπαίδευση για να κάνουν την ιδέα τους πραγματικότητα ή να δουν την ήδη υπάρχουσα επιχείρησή τους να αναπτύσσεται. Είναι το εκπαιδευτικό πρόγραμμα για επιχειρηματικότητα της Ελληνικής Πρωτοβουλίας (</w:t>
      </w:r>
      <w:hyperlink r:id="rId10" w:history="1">
        <w:proofErr w:type="spellStart"/>
        <w:r w:rsidRPr="00B75E2D">
          <w:rPr>
            <w:rStyle w:val="-"/>
            <w:b/>
          </w:rPr>
          <w:t>TheHellenicInitiative</w:t>
        </w:r>
        <w:proofErr w:type="spellEnd"/>
      </w:hyperlink>
      <w:r w:rsidRPr="003418AE">
        <w:rPr>
          <w:lang w:val="el-GR"/>
        </w:rPr>
        <w:t>)</w:t>
      </w:r>
      <w:r>
        <w:rPr>
          <w:lang w:val="el-GR"/>
        </w:rPr>
        <w:t xml:space="preserve">, που συν δημιουργήθηκε με το </w:t>
      </w:r>
      <w:hyperlink r:id="rId11" w:history="1">
        <w:proofErr w:type="spellStart"/>
        <w:r w:rsidRPr="00B75E2D">
          <w:rPr>
            <w:rStyle w:val="-"/>
            <w:b/>
          </w:rPr>
          <w:t>ALBAGraduateBusinessSchool</w:t>
        </w:r>
        <w:proofErr w:type="spellEnd"/>
        <w:r w:rsidRPr="00B75E2D">
          <w:rPr>
            <w:rStyle w:val="-"/>
            <w:b/>
            <w:lang w:val="el-GR"/>
          </w:rPr>
          <w:t xml:space="preserve">, </w:t>
        </w:r>
        <w:proofErr w:type="spellStart"/>
        <w:r w:rsidRPr="00B75E2D">
          <w:rPr>
            <w:rStyle w:val="-"/>
            <w:b/>
          </w:rPr>
          <w:t>TheAmericanCollegeofGreece</w:t>
        </w:r>
        <w:proofErr w:type="spellEnd"/>
      </w:hyperlink>
      <w:r>
        <w:rPr>
          <w:lang w:val="el-GR"/>
        </w:rPr>
        <w:t xml:space="preserve"> και το </w:t>
      </w:r>
      <w:hyperlink r:id="rId12" w:history="1">
        <w:proofErr w:type="spellStart"/>
        <w:r w:rsidRPr="004F39D9">
          <w:rPr>
            <w:rStyle w:val="-"/>
            <w:b/>
          </w:rPr>
          <w:t>EntrepreneurshipHubofACT</w:t>
        </w:r>
        <w:proofErr w:type="spellEnd"/>
      </w:hyperlink>
      <w:r w:rsidR="00466F8C">
        <w:rPr>
          <w:lang w:val="el-GR"/>
        </w:rPr>
        <w:t>στη Θεσσαλονίκη</w:t>
      </w:r>
      <w:r w:rsidRPr="003418AE">
        <w:rPr>
          <w:lang w:val="el-GR"/>
        </w:rPr>
        <w:t>.</w:t>
      </w:r>
    </w:p>
    <w:bookmarkEnd w:id="0"/>
    <w:p w:rsidR="009E4499" w:rsidRDefault="00796039" w:rsidP="00E32F5D">
      <w:pPr>
        <w:ind w:left="-426" w:right="-858"/>
        <w:jc w:val="both"/>
        <w:rPr>
          <w:lang w:val="el-GR"/>
        </w:rPr>
      </w:pPr>
      <w:r>
        <w:rPr>
          <w:lang w:val="el-GR"/>
        </w:rPr>
        <w:t xml:space="preserve">Από την </w:t>
      </w:r>
      <w:r w:rsidR="00C85700">
        <w:rPr>
          <w:lang w:val="el-GR"/>
        </w:rPr>
        <w:t>υποστήριξη σε</w:t>
      </w:r>
      <w:r>
        <w:rPr>
          <w:lang w:val="el-GR"/>
        </w:rPr>
        <w:t xml:space="preserve"> περισσότερες από </w:t>
      </w:r>
      <w:r w:rsidR="00B333A0" w:rsidRPr="00B333A0">
        <w:rPr>
          <w:lang w:val="el-GR"/>
        </w:rPr>
        <w:t xml:space="preserve">400 </w:t>
      </w:r>
      <w:r>
        <w:rPr>
          <w:lang w:val="el-GR"/>
        </w:rPr>
        <w:t xml:space="preserve">επιχειρηματικές ιδέες σε Αθήνα και Θεσσαλονίκη, η ομάδα του </w:t>
      </w:r>
      <w:proofErr w:type="spellStart"/>
      <w:r>
        <w:t>VentureGarden</w:t>
      </w:r>
      <w:proofErr w:type="spellEnd"/>
      <w:r>
        <w:rPr>
          <w:lang w:val="el-GR"/>
        </w:rPr>
        <w:t xml:space="preserve">φέρνει μαζί της διαφορετικές γνώσεις και εμπειρίες. Παράλληλα, στο </w:t>
      </w:r>
      <w:proofErr w:type="spellStart"/>
      <w:r w:rsidRPr="002112C0">
        <w:rPr>
          <w:b/>
        </w:rPr>
        <w:t>GreenHouse</w:t>
      </w:r>
      <w:proofErr w:type="spellEnd"/>
      <w:r>
        <w:rPr>
          <w:lang w:val="el-GR"/>
        </w:rPr>
        <w:t xml:space="preserve">συμμετέχουν και επιχειρηματίες για να μοιραστούν τη δική τους οπτική και να βοηθήσουν </w:t>
      </w:r>
      <w:r w:rsidR="00C85700">
        <w:rPr>
          <w:lang w:val="el-GR"/>
        </w:rPr>
        <w:t xml:space="preserve">τους συμμετέχοντες </w:t>
      </w:r>
      <w:r w:rsidRPr="00824917">
        <w:rPr>
          <w:lang w:val="el-GR"/>
        </w:rPr>
        <w:t>στην πράξη.</w:t>
      </w:r>
    </w:p>
    <w:p w:rsidR="00AD1FA0" w:rsidRDefault="002112C0" w:rsidP="00E32F5D">
      <w:pPr>
        <w:ind w:left="-426" w:right="-858"/>
        <w:jc w:val="both"/>
        <w:rPr>
          <w:lang w:val="el-GR"/>
        </w:rPr>
      </w:pPr>
      <w:r>
        <w:rPr>
          <w:lang w:val="el-GR"/>
        </w:rPr>
        <w:t xml:space="preserve">Ελάτε με τους φίλους ή και μόνοι σας </w:t>
      </w:r>
      <w:r w:rsidR="00796039">
        <w:rPr>
          <w:lang w:val="el-GR"/>
        </w:rPr>
        <w:t xml:space="preserve">στο </w:t>
      </w:r>
      <w:proofErr w:type="spellStart"/>
      <w:r w:rsidR="00796039" w:rsidRPr="002112C0">
        <w:rPr>
          <w:b/>
        </w:rPr>
        <w:t>GreenHouse</w:t>
      </w:r>
      <w:proofErr w:type="spellEnd"/>
      <w:r w:rsidR="00B333A0">
        <w:rPr>
          <w:lang w:val="el-GR"/>
        </w:rPr>
        <w:t>της Πάτρας</w:t>
      </w:r>
      <w:r>
        <w:rPr>
          <w:lang w:val="el-GR"/>
        </w:rPr>
        <w:t xml:space="preserve"> για </w:t>
      </w:r>
      <w:r w:rsidR="00796039">
        <w:rPr>
          <w:lang w:val="el-GR"/>
        </w:rPr>
        <w:t>να δουλέψετε την επ</w:t>
      </w:r>
      <w:r>
        <w:rPr>
          <w:lang w:val="el-GR"/>
        </w:rPr>
        <w:t xml:space="preserve">ιχειρηματική σας ιδέα. Αλλά </w:t>
      </w:r>
      <w:r w:rsidR="00796039">
        <w:rPr>
          <w:lang w:val="el-GR"/>
        </w:rPr>
        <w:t xml:space="preserve">αν </w:t>
      </w:r>
      <w:r>
        <w:rPr>
          <w:lang w:val="el-GR"/>
        </w:rPr>
        <w:t xml:space="preserve">δεν έχετε ακόμα ιδέα και </w:t>
      </w:r>
      <w:r w:rsidR="00796039">
        <w:rPr>
          <w:lang w:val="el-GR"/>
        </w:rPr>
        <w:t>απλά σας ενδιαφέρει η επιχειρηματικότητά</w:t>
      </w:r>
      <w:r>
        <w:rPr>
          <w:lang w:val="el-GR"/>
        </w:rPr>
        <w:t>,</w:t>
      </w:r>
      <w:r w:rsidR="00796039">
        <w:rPr>
          <w:lang w:val="el-GR"/>
        </w:rPr>
        <w:t xml:space="preserve"> δεν πειράζει! Ελάτε και μπείτε σε μια ομάδα να βοηθήσετε με τις γνώσεις σας και να μάθετε από τους </w:t>
      </w:r>
      <w:r w:rsidR="00DD7932">
        <w:rPr>
          <w:lang w:val="el-GR"/>
        </w:rPr>
        <w:t>άλλους.</w:t>
      </w:r>
    </w:p>
    <w:p w:rsidR="00AA258A" w:rsidRPr="00E6585F" w:rsidRDefault="002112C0" w:rsidP="00E32F5D">
      <w:pPr>
        <w:ind w:left="-426" w:right="-858"/>
        <w:jc w:val="both"/>
        <w:rPr>
          <w:lang w:val="el-GR"/>
        </w:rPr>
      </w:pPr>
      <w:r>
        <w:rPr>
          <w:lang w:val="el-GR"/>
        </w:rPr>
        <w:t xml:space="preserve">Στο </w:t>
      </w:r>
      <w:proofErr w:type="spellStart"/>
      <w:r w:rsidRPr="00FB59E9">
        <w:rPr>
          <w:b/>
        </w:rPr>
        <w:t>GreenHouse</w:t>
      </w:r>
      <w:proofErr w:type="spellEnd"/>
      <w:r>
        <w:rPr>
          <w:lang w:val="el-GR"/>
        </w:rPr>
        <w:t xml:space="preserve">είναι </w:t>
      </w:r>
      <w:r w:rsidRPr="0045363B">
        <w:rPr>
          <w:b/>
          <w:lang w:val="el-GR"/>
        </w:rPr>
        <w:t>περιορισμένος ο αριθμός συμμετεχόντων</w:t>
      </w:r>
      <w:r>
        <w:rPr>
          <w:lang w:val="el-GR"/>
        </w:rPr>
        <w:t xml:space="preserve"> για την </w:t>
      </w:r>
      <w:r w:rsidR="00C85700">
        <w:rPr>
          <w:lang w:val="el-GR"/>
        </w:rPr>
        <w:t>εξασφάλιση</w:t>
      </w:r>
      <w:r w:rsidR="00C514AF">
        <w:rPr>
          <w:lang w:val="el-GR"/>
        </w:rPr>
        <w:t xml:space="preserve"> του καλύτερου αποτελέσματος</w:t>
      </w:r>
      <w:r w:rsidR="00C85700">
        <w:rPr>
          <w:lang w:val="el-GR"/>
        </w:rPr>
        <w:t>. Ο</w:t>
      </w:r>
      <w:r w:rsidR="009E4499">
        <w:rPr>
          <w:lang w:val="el-GR"/>
        </w:rPr>
        <w:t xml:space="preserve">ι </w:t>
      </w:r>
      <w:r w:rsidR="00E02D73">
        <w:rPr>
          <w:lang w:val="el-GR"/>
        </w:rPr>
        <w:t xml:space="preserve">ενδιαφερόμενοι θα πρέπει να συμπληρώσουν την </w:t>
      </w:r>
      <w:r w:rsidR="009E4499">
        <w:rPr>
          <w:lang w:val="el-GR"/>
        </w:rPr>
        <w:t>Αίτηση Συμμετοχής π</w:t>
      </w:r>
      <w:r w:rsidR="00591A13">
        <w:rPr>
          <w:lang w:val="el-GR"/>
        </w:rPr>
        <w:t xml:space="preserve">ου </w:t>
      </w:r>
      <w:r w:rsidR="009E4499">
        <w:rPr>
          <w:lang w:val="el-GR"/>
        </w:rPr>
        <w:t>βρίσκεται ε</w:t>
      </w:r>
      <w:r w:rsidR="00591A13">
        <w:rPr>
          <w:lang w:val="el-GR"/>
        </w:rPr>
        <w:t xml:space="preserve">δώ: </w:t>
      </w:r>
      <w:hyperlink r:id="rId13" w:history="1">
        <w:r w:rsidR="00F816E5" w:rsidRPr="00CC75CB">
          <w:rPr>
            <w:rStyle w:val="-"/>
          </w:rPr>
          <w:t>www</w:t>
        </w:r>
        <w:r w:rsidR="00F816E5" w:rsidRPr="00CC75CB">
          <w:rPr>
            <w:rStyle w:val="-"/>
            <w:lang w:val="el-GR"/>
          </w:rPr>
          <w:t>.</w:t>
        </w:r>
        <w:r w:rsidR="00F816E5" w:rsidRPr="00CC75CB">
          <w:rPr>
            <w:rStyle w:val="-"/>
          </w:rPr>
          <w:t>venturegarden</w:t>
        </w:r>
        <w:r w:rsidR="00F816E5" w:rsidRPr="00CC75CB">
          <w:rPr>
            <w:rStyle w:val="-"/>
            <w:lang w:val="el-GR"/>
          </w:rPr>
          <w:t>.</w:t>
        </w:r>
        <w:r w:rsidR="00F816E5" w:rsidRPr="00CC75CB">
          <w:rPr>
            <w:rStyle w:val="-"/>
          </w:rPr>
          <w:t>gr</w:t>
        </w:r>
        <w:r w:rsidR="00F816E5" w:rsidRPr="00CC75CB">
          <w:rPr>
            <w:rStyle w:val="-"/>
            <w:lang w:val="el-GR"/>
          </w:rPr>
          <w:t>/</w:t>
        </w:r>
        <w:r w:rsidR="00F816E5" w:rsidRPr="00CC75CB">
          <w:rPr>
            <w:rStyle w:val="-"/>
          </w:rPr>
          <w:t>greenhouse</w:t>
        </w:r>
      </w:hyperlink>
      <w:r w:rsidR="00E02D73">
        <w:rPr>
          <w:lang w:val="el-GR"/>
        </w:rPr>
        <w:t xml:space="preserve">μέχρι τις </w:t>
      </w:r>
      <w:r w:rsidR="00B333A0">
        <w:rPr>
          <w:lang w:val="el-GR"/>
        </w:rPr>
        <w:t>08/05/2018</w:t>
      </w:r>
      <w:r w:rsidR="00E02D73">
        <w:rPr>
          <w:lang w:val="el-GR"/>
        </w:rPr>
        <w:t xml:space="preserve">. </w:t>
      </w:r>
      <w:r>
        <w:rPr>
          <w:lang w:val="el-GR"/>
        </w:rPr>
        <w:t>Σ</w:t>
      </w:r>
      <w:r w:rsidR="0045363B">
        <w:rPr>
          <w:lang w:val="el-GR"/>
        </w:rPr>
        <w:t xml:space="preserve">το </w:t>
      </w:r>
      <w:proofErr w:type="spellStart"/>
      <w:r w:rsidR="0045363B" w:rsidRPr="002112C0">
        <w:rPr>
          <w:b/>
        </w:rPr>
        <w:t>GreenHouse</w:t>
      </w:r>
      <w:proofErr w:type="spellEnd"/>
      <w:r w:rsidR="0045363B">
        <w:rPr>
          <w:lang w:val="el-GR"/>
        </w:rPr>
        <w:t xml:space="preserve">και το </w:t>
      </w:r>
      <w:proofErr w:type="spellStart"/>
      <w:r w:rsidR="0045363B">
        <w:t>VentureGarden</w:t>
      </w:r>
      <w:proofErr w:type="spellEnd"/>
      <w:r w:rsidR="0045363B">
        <w:rPr>
          <w:lang w:val="el-GR"/>
        </w:rPr>
        <w:t xml:space="preserve">συμμετέχουν επιχειρηματίες </w:t>
      </w:r>
      <w:r w:rsidR="008727DE">
        <w:rPr>
          <w:lang w:val="el-GR"/>
        </w:rPr>
        <w:t>από όλο</w:t>
      </w:r>
      <w:r w:rsidR="0045363B">
        <w:rPr>
          <w:lang w:val="el-GR"/>
        </w:rPr>
        <w:t xml:space="preserve"> το φάσμα της οικονομικής </w:t>
      </w:r>
      <w:proofErr w:type="spellStart"/>
      <w:r w:rsidR="0045363B">
        <w:rPr>
          <w:lang w:val="el-GR"/>
        </w:rPr>
        <w:t>δραστηριότητας.</w:t>
      </w:r>
      <w:r w:rsidR="008727DE">
        <w:rPr>
          <w:lang w:val="el-GR"/>
        </w:rPr>
        <w:t>Για</w:t>
      </w:r>
      <w:proofErr w:type="spellEnd"/>
      <w:r w:rsidR="008727DE">
        <w:rPr>
          <w:lang w:val="el-GR"/>
        </w:rPr>
        <w:t xml:space="preserve"> περισσότερες πληροφορίες επικοινωνήστε με το</w:t>
      </w:r>
      <w:hyperlink r:id="rId14" w:history="1">
        <w:r w:rsidR="00E564E6" w:rsidRPr="00CF0ADD">
          <w:rPr>
            <w:rStyle w:val="-"/>
          </w:rPr>
          <w:t>athens</w:t>
        </w:r>
        <w:r w:rsidR="00E564E6" w:rsidRPr="00E6585F">
          <w:rPr>
            <w:rStyle w:val="-"/>
            <w:lang w:val="el-GR"/>
          </w:rPr>
          <w:t>@</w:t>
        </w:r>
        <w:r w:rsidR="00E564E6" w:rsidRPr="00CF0ADD">
          <w:rPr>
            <w:rStyle w:val="-"/>
          </w:rPr>
          <w:t>venturegarden</w:t>
        </w:r>
        <w:r w:rsidR="00E564E6" w:rsidRPr="00E6585F">
          <w:rPr>
            <w:rStyle w:val="-"/>
            <w:lang w:val="el-GR"/>
          </w:rPr>
          <w:t>.</w:t>
        </w:r>
        <w:proofErr w:type="spellStart"/>
        <w:r w:rsidR="00E564E6" w:rsidRPr="00CF0ADD">
          <w:rPr>
            <w:rStyle w:val="-"/>
          </w:rPr>
          <w:t>gr</w:t>
        </w:r>
        <w:proofErr w:type="spellEnd"/>
      </w:hyperlink>
      <w:r w:rsidR="00E6585F">
        <w:rPr>
          <w:lang w:val="el-GR"/>
        </w:rPr>
        <w:t xml:space="preserve"> και το 2108964531 (</w:t>
      </w:r>
      <w:proofErr w:type="spellStart"/>
      <w:r w:rsidR="00E6585F">
        <w:rPr>
          <w:lang w:val="el-GR"/>
        </w:rPr>
        <w:t>εσωτ</w:t>
      </w:r>
      <w:proofErr w:type="spellEnd"/>
      <w:r w:rsidR="00E6585F">
        <w:rPr>
          <w:lang w:val="el-GR"/>
        </w:rPr>
        <w:t>. 2288).</w:t>
      </w:r>
    </w:p>
    <w:sectPr w:rsidR="00AA258A" w:rsidRPr="00E6585F" w:rsidSect="003D0D41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6454015"/>
    <w:multiLevelType w:val="hybridMultilevel"/>
    <w:tmpl w:val="0D7C9C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5A654B8"/>
    <w:multiLevelType w:val="hybridMultilevel"/>
    <w:tmpl w:val="C820F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0szQ1MTU0NzQ0NrI0NbBQ0lEKTi0uzszPAykwrAUAitfo0ywAAAA="/>
  </w:docVars>
  <w:rsids>
    <w:rsidRoot w:val="00EC374D"/>
    <w:rsid w:val="000401A1"/>
    <w:rsid w:val="00060AC7"/>
    <w:rsid w:val="001306D7"/>
    <w:rsid w:val="00134C07"/>
    <w:rsid w:val="00157B2A"/>
    <w:rsid w:val="001B6E79"/>
    <w:rsid w:val="001C48F2"/>
    <w:rsid w:val="001D7427"/>
    <w:rsid w:val="001F7C76"/>
    <w:rsid w:val="002112C0"/>
    <w:rsid w:val="002627CB"/>
    <w:rsid w:val="002D5022"/>
    <w:rsid w:val="002E0514"/>
    <w:rsid w:val="003406A7"/>
    <w:rsid w:val="003418AE"/>
    <w:rsid w:val="0038548D"/>
    <w:rsid w:val="00395275"/>
    <w:rsid w:val="003B38C9"/>
    <w:rsid w:val="003D0D41"/>
    <w:rsid w:val="003F4BEC"/>
    <w:rsid w:val="004245D3"/>
    <w:rsid w:val="00452885"/>
    <w:rsid w:val="0045363B"/>
    <w:rsid w:val="00466F8C"/>
    <w:rsid w:val="0047342A"/>
    <w:rsid w:val="00493E88"/>
    <w:rsid w:val="004A6CBA"/>
    <w:rsid w:val="004B47A2"/>
    <w:rsid w:val="004F15B3"/>
    <w:rsid w:val="00532868"/>
    <w:rsid w:val="00562932"/>
    <w:rsid w:val="005638E2"/>
    <w:rsid w:val="00591A13"/>
    <w:rsid w:val="005B546F"/>
    <w:rsid w:val="00612F6E"/>
    <w:rsid w:val="00654763"/>
    <w:rsid w:val="00681009"/>
    <w:rsid w:val="006D3F42"/>
    <w:rsid w:val="007946BA"/>
    <w:rsid w:val="00796039"/>
    <w:rsid w:val="00802756"/>
    <w:rsid w:val="00823B4F"/>
    <w:rsid w:val="00824917"/>
    <w:rsid w:val="00850C62"/>
    <w:rsid w:val="008727DE"/>
    <w:rsid w:val="008767A6"/>
    <w:rsid w:val="008E7D59"/>
    <w:rsid w:val="008F4844"/>
    <w:rsid w:val="009425A1"/>
    <w:rsid w:val="00993414"/>
    <w:rsid w:val="009A488B"/>
    <w:rsid w:val="009C0D96"/>
    <w:rsid w:val="009E4499"/>
    <w:rsid w:val="00A33F16"/>
    <w:rsid w:val="00A52D00"/>
    <w:rsid w:val="00A77A56"/>
    <w:rsid w:val="00A844A0"/>
    <w:rsid w:val="00AA258A"/>
    <w:rsid w:val="00AD1FA0"/>
    <w:rsid w:val="00AD7A32"/>
    <w:rsid w:val="00B333A0"/>
    <w:rsid w:val="00B94E13"/>
    <w:rsid w:val="00BB73C1"/>
    <w:rsid w:val="00BC41E6"/>
    <w:rsid w:val="00C514AF"/>
    <w:rsid w:val="00C60227"/>
    <w:rsid w:val="00C85700"/>
    <w:rsid w:val="00C87D05"/>
    <w:rsid w:val="00C95769"/>
    <w:rsid w:val="00DD7932"/>
    <w:rsid w:val="00DF030A"/>
    <w:rsid w:val="00E02D73"/>
    <w:rsid w:val="00E16F91"/>
    <w:rsid w:val="00E32F5D"/>
    <w:rsid w:val="00E564E6"/>
    <w:rsid w:val="00E6585F"/>
    <w:rsid w:val="00EC374D"/>
    <w:rsid w:val="00EF432B"/>
    <w:rsid w:val="00F20AE8"/>
    <w:rsid w:val="00F238BF"/>
    <w:rsid w:val="00F64C4A"/>
    <w:rsid w:val="00F777FD"/>
    <w:rsid w:val="00F816E5"/>
    <w:rsid w:val="00F9024C"/>
    <w:rsid w:val="00FB59E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D0D4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B59E9"/>
    <w:pPr>
      <w:ind w:left="720"/>
      <w:contextualSpacing/>
    </w:pPr>
  </w:style>
  <w:style w:type="paragraph" w:styleId="a4">
    <w:name w:val="Balloon Text"/>
    <w:basedOn w:val="a"/>
    <w:link w:val="Char"/>
    <w:uiPriority w:val="99"/>
    <w:semiHidden/>
    <w:unhideWhenUsed/>
    <w:rsid w:val="00AD1FA0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Char">
    <w:name w:val="Κείμενο πλαισίου Char"/>
    <w:basedOn w:val="a0"/>
    <w:link w:val="a4"/>
    <w:uiPriority w:val="99"/>
    <w:semiHidden/>
    <w:rsid w:val="00AD1FA0"/>
    <w:rPr>
      <w:rFonts w:ascii="Lucida Grande" w:hAnsi="Lucida Grande" w:cs="Lucida Grande"/>
      <w:sz w:val="18"/>
      <w:szCs w:val="18"/>
    </w:rPr>
  </w:style>
  <w:style w:type="character" w:styleId="-">
    <w:name w:val="Hyperlink"/>
    <w:basedOn w:val="a0"/>
    <w:uiPriority w:val="99"/>
    <w:unhideWhenUsed/>
    <w:rsid w:val="005B546F"/>
    <w:rPr>
      <w:color w:val="0563C1" w:themeColor="hyperlink"/>
      <w:u w:val="single"/>
    </w:rPr>
  </w:style>
  <w:style w:type="character" w:styleId="-0">
    <w:name w:val="FollowedHyperlink"/>
    <w:basedOn w:val="a0"/>
    <w:uiPriority w:val="99"/>
    <w:semiHidden/>
    <w:unhideWhenUsed/>
    <w:rsid w:val="00591A13"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sp.org.gr/" TargetMode="External"/><Relationship Id="rId13" Type="http://schemas.openxmlformats.org/officeDocument/2006/relationships/hyperlink" Target="http://www.venturegarden.gr/greenhouse" TargetMode="Externa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hyperlink" Target="http://www.act.edu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://www.alba.acg.edu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thehellenicinitiative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venturegarden.gr" TargetMode="External"/><Relationship Id="rId14" Type="http://schemas.openxmlformats.org/officeDocument/2006/relationships/hyperlink" Target="mailto:athens@venturegarden.g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AE9DAD-86BE-47A0-B6E8-4191EEA812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6</Words>
  <Characters>251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9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eli Marielma</dc:creator>
  <cp:lastModifiedBy>user</cp:lastModifiedBy>
  <cp:revision>2</cp:revision>
  <cp:lastPrinted>2016-10-10T10:21:00Z</cp:lastPrinted>
  <dcterms:created xsi:type="dcterms:W3CDTF">2018-05-03T07:39:00Z</dcterms:created>
  <dcterms:modified xsi:type="dcterms:W3CDTF">2018-05-03T07:39:00Z</dcterms:modified>
</cp:coreProperties>
</file>